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772ED" w:rsidRDefault="00A772ED">
      <w:pPr>
        <w:pStyle w:val="Heading2"/>
      </w:pPr>
      <w:bookmarkStart w:id="0" w:name="libraries-required"/>
      <w:r>
        <w:rPr>
          <w:noProof/>
        </w:rPr>
        <w:drawing>
          <wp:inline distT="0" distB="0" distL="0" distR="0">
            <wp:extent cx="5943600" cy="127606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8d139cd0-9c98-4763-887b-ed4d0db0148b.jp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85769" cy="12851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772ED" w:rsidRDefault="00A772ED">
      <w:pPr>
        <w:pStyle w:val="Heading2"/>
      </w:pPr>
    </w:p>
    <w:p w:rsidR="00A772ED" w:rsidRDefault="00A772ED">
      <w:pPr>
        <w:pStyle w:val="Heading2"/>
      </w:pPr>
      <w:r>
        <w:t>Group members:</w:t>
      </w:r>
    </w:p>
    <w:p w:rsidR="00A772ED" w:rsidRDefault="00A772ED" w:rsidP="007B2FB2">
      <w:r>
        <w:tab/>
      </w:r>
      <w:r>
        <w:tab/>
        <w:t>Usama Iftikhar Butt</w:t>
      </w:r>
      <w:r>
        <w:tab/>
      </w:r>
      <w:bookmarkStart w:id="1" w:name="_GoBack"/>
      <w:bookmarkEnd w:id="1"/>
    </w:p>
    <w:p w:rsidR="00A772ED" w:rsidRPr="00A772ED" w:rsidRDefault="00A772ED" w:rsidP="007B2FB2">
      <w:r>
        <w:tab/>
      </w:r>
      <w:r>
        <w:tab/>
      </w:r>
      <w:proofErr w:type="spellStart"/>
      <w:r>
        <w:t>Gulfam</w:t>
      </w:r>
      <w:proofErr w:type="spellEnd"/>
      <w:r>
        <w:t xml:space="preserve"> Sidhu</w:t>
      </w:r>
      <w:r>
        <w:tab/>
      </w:r>
    </w:p>
    <w:p w:rsidR="00A772ED" w:rsidRDefault="00A772ED">
      <w:pPr>
        <w:pStyle w:val="Heading2"/>
      </w:pPr>
    </w:p>
    <w:p w:rsidR="00A772ED" w:rsidRDefault="00A772ED">
      <w:pPr>
        <w:pStyle w:val="Heading2"/>
      </w:pPr>
      <w:r>
        <w:t>Section:</w:t>
      </w:r>
    </w:p>
    <w:p w:rsidR="00A772ED" w:rsidRDefault="00A772ED" w:rsidP="00A772ED">
      <w:r>
        <w:tab/>
      </w:r>
      <w:r>
        <w:tab/>
        <w:t>CS-17</w:t>
      </w:r>
    </w:p>
    <w:p w:rsidR="00A772ED" w:rsidRPr="00A772ED" w:rsidRDefault="00A772ED" w:rsidP="00A772ED"/>
    <w:p w:rsidR="00A772ED" w:rsidRDefault="00A772ED">
      <w:pPr>
        <w:pStyle w:val="Heading2"/>
      </w:pPr>
      <w:r>
        <w:t>Project:</w:t>
      </w:r>
    </w:p>
    <w:p w:rsidR="00A772ED" w:rsidRPr="00A772ED" w:rsidRDefault="00A772ED" w:rsidP="00A772ED">
      <w:r>
        <w:tab/>
      </w:r>
      <w:r>
        <w:tab/>
      </w:r>
      <w:proofErr w:type="spellStart"/>
      <w:r>
        <w:t>Youtube</w:t>
      </w:r>
      <w:proofErr w:type="spellEnd"/>
      <w:r>
        <w:t xml:space="preserve"> recommendation System</w:t>
      </w:r>
    </w:p>
    <w:p w:rsidR="00A772ED" w:rsidRDefault="00A772ED">
      <w:pPr>
        <w:pStyle w:val="Heading2"/>
      </w:pPr>
    </w:p>
    <w:p w:rsidR="00A772ED" w:rsidRDefault="00E625F1">
      <w:pPr>
        <w:pStyle w:val="Heading2"/>
      </w:pPr>
      <w:r>
        <w:t>Submitted to:</w:t>
      </w:r>
    </w:p>
    <w:p w:rsidR="00E625F1" w:rsidRPr="00E625F1" w:rsidRDefault="00E625F1" w:rsidP="00F44F21">
      <w:r>
        <w:tab/>
      </w:r>
      <w:r>
        <w:tab/>
        <w:t xml:space="preserve">Prof. </w:t>
      </w:r>
      <w:proofErr w:type="spellStart"/>
      <w:r w:rsidR="00F44F21" w:rsidRPr="00F44F21">
        <w:t>Waqas</w:t>
      </w:r>
      <w:proofErr w:type="spellEnd"/>
      <w:r w:rsidR="00F44F21" w:rsidRPr="00F44F21">
        <w:t xml:space="preserve"> </w:t>
      </w:r>
      <w:proofErr w:type="spellStart"/>
      <w:r w:rsidR="00F44F21" w:rsidRPr="00F44F21">
        <w:t>Haider</w:t>
      </w:r>
      <w:proofErr w:type="spellEnd"/>
      <w:r w:rsidR="00F44F21" w:rsidRPr="00F44F21">
        <w:t xml:space="preserve"> Khan </w:t>
      </w:r>
      <w:proofErr w:type="spellStart"/>
      <w:r w:rsidR="00F44F21" w:rsidRPr="00F44F21">
        <w:t>Bangyal</w:t>
      </w:r>
      <w:proofErr w:type="spellEnd"/>
    </w:p>
    <w:p w:rsidR="00A772ED" w:rsidRDefault="00A772ED">
      <w:pPr>
        <w:pStyle w:val="Heading2"/>
      </w:pPr>
    </w:p>
    <w:p w:rsidR="00A0500E" w:rsidRDefault="00A0500E" w:rsidP="00A0500E"/>
    <w:p w:rsidR="00A0500E" w:rsidRDefault="00A0500E" w:rsidP="00A0500E"/>
    <w:p w:rsidR="00A0500E" w:rsidRDefault="00A0500E" w:rsidP="00A0500E"/>
    <w:p w:rsidR="00A0500E" w:rsidRDefault="00A0500E" w:rsidP="00A0500E"/>
    <w:p w:rsidR="00A0500E" w:rsidRDefault="00A0500E" w:rsidP="00A0500E"/>
    <w:p w:rsidR="002B28A6" w:rsidRDefault="002B28A6" w:rsidP="002B28A6">
      <w:pPr>
        <w:rPr>
          <w:sz w:val="18"/>
          <w:szCs w:val="18"/>
        </w:rPr>
      </w:pPr>
    </w:p>
    <w:p w:rsidR="002B28A6" w:rsidRDefault="002B28A6" w:rsidP="002B28A6">
      <w:pPr>
        <w:rPr>
          <w:sz w:val="18"/>
          <w:szCs w:val="18"/>
        </w:rPr>
      </w:pPr>
    </w:p>
    <w:p w:rsidR="002B28A6" w:rsidRPr="008B7A6F" w:rsidRDefault="002B28A6" w:rsidP="002B28A6">
      <w:r w:rsidRPr="008B7A6F">
        <w:lastRenderedPageBreak/>
        <w:t xml:space="preserve">Due to file size we are unable to upload on </w:t>
      </w:r>
      <w:proofErr w:type="spellStart"/>
      <w:r w:rsidRPr="008B7A6F">
        <w:t>lms</w:t>
      </w:r>
      <w:proofErr w:type="spellEnd"/>
      <w:r w:rsidRPr="008B7A6F">
        <w:t xml:space="preserve">. So please download project from here. </w:t>
      </w:r>
      <w:hyperlink r:id="rId6" w:history="1">
        <w:r w:rsidRPr="008B7A6F">
          <w:rPr>
            <w:rStyle w:val="Hyperlink"/>
          </w:rPr>
          <w:t>https://github.com/PseudoDevelopers/Youtube-Recommendation-System</w:t>
        </w:r>
      </w:hyperlink>
    </w:p>
    <w:p w:rsidR="002B28A6" w:rsidRDefault="002B28A6">
      <w:pPr>
        <w:pStyle w:val="Heading2"/>
      </w:pPr>
    </w:p>
    <w:p w:rsidR="003347FC" w:rsidRDefault="00A0500E">
      <w:pPr>
        <w:pStyle w:val="Heading2"/>
      </w:pPr>
      <w:r>
        <w:t>Libraries required</w:t>
      </w:r>
    </w:p>
    <w:bookmarkEnd w:id="0"/>
    <w:p w:rsidR="003347FC" w:rsidRDefault="00A0500E">
      <w:r>
        <w:t>First run this command to install required libraries.</w:t>
      </w:r>
    </w:p>
    <w:p w:rsidR="003347FC" w:rsidRDefault="00A0500E">
      <w:pPr>
        <w:pStyle w:val="SourceCode"/>
      </w:pPr>
      <w:r>
        <w:rPr>
          <w:rStyle w:val="VerbatimChar"/>
        </w:rPr>
        <w:t>pip install pandas numpy nltk sklearn django</w:t>
      </w:r>
    </w:p>
    <w:p w:rsidR="003347FC" w:rsidRDefault="00A0500E">
      <w:pPr>
        <w:pStyle w:val="Heading1"/>
      </w:pPr>
      <w:bookmarkStart w:id="2" w:name="directory-structure"/>
      <w:r>
        <w:t>Directory structure</w:t>
      </w:r>
    </w:p>
    <w:bookmarkEnd w:id="2"/>
    <w:p w:rsidR="003347FC" w:rsidRDefault="00A0500E">
      <w:pPr>
        <w:pStyle w:val="Compact"/>
        <w:numPr>
          <w:ilvl w:val="0"/>
          <w:numId w:val="2"/>
        </w:numPr>
      </w:pPr>
      <w:r>
        <w:t xml:space="preserve">There is a directory called </w:t>
      </w:r>
      <w:r>
        <w:rPr>
          <w:rStyle w:val="VerbatimChar"/>
        </w:rPr>
        <w:t>preprocessing</w:t>
      </w:r>
      <w:r>
        <w:t>. It is used to clean &amp; preprocess the data.</w:t>
      </w:r>
    </w:p>
    <w:p w:rsidR="003347FC" w:rsidRDefault="00A0500E">
      <w:pPr>
        <w:pStyle w:val="Compact"/>
        <w:numPr>
          <w:ilvl w:val="0"/>
          <w:numId w:val="2"/>
        </w:numPr>
      </w:pPr>
      <w:r>
        <w:t xml:space="preserve">The second directory is </w:t>
      </w:r>
      <w:r>
        <w:rPr>
          <w:rStyle w:val="VerbatimChar"/>
        </w:rPr>
        <w:t>processing</w:t>
      </w:r>
      <w:r>
        <w:t>. It contains all the AI algorithms.</w:t>
      </w:r>
    </w:p>
    <w:p w:rsidR="003347FC" w:rsidRDefault="00A0500E">
      <w:pPr>
        <w:pStyle w:val="Compact"/>
        <w:numPr>
          <w:ilvl w:val="0"/>
          <w:numId w:val="2"/>
        </w:numPr>
      </w:pPr>
      <w:r>
        <w:t xml:space="preserve">The third important directory is </w:t>
      </w:r>
      <w:r>
        <w:rPr>
          <w:rStyle w:val="VerbatimChar"/>
        </w:rPr>
        <w:t>datasets</w:t>
      </w:r>
      <w:r>
        <w:t xml:space="preserve">. And it contains the </w:t>
      </w:r>
      <w:r>
        <w:rPr>
          <w:rStyle w:val="VerbatimChar"/>
        </w:rPr>
        <w:t>csv</w:t>
      </w:r>
      <w:r>
        <w:t xml:space="preserve"> files.</w:t>
      </w:r>
    </w:p>
    <w:p w:rsidR="003347FC" w:rsidRDefault="00A0500E">
      <w:pPr>
        <w:pStyle w:val="Compact"/>
        <w:numPr>
          <w:ilvl w:val="0"/>
          <w:numId w:val="2"/>
        </w:numPr>
      </w:pPr>
      <w:r>
        <w:t>All the other directories are of Django.</w:t>
      </w:r>
    </w:p>
    <w:p w:rsidR="003347FC" w:rsidRDefault="00A0500E">
      <w:pPr>
        <w:pStyle w:val="Heading1"/>
      </w:pPr>
      <w:bookmarkStart w:id="3" w:name="how-to-run"/>
      <w:r>
        <w:t>How to run</w:t>
      </w:r>
    </w:p>
    <w:bookmarkEnd w:id="3"/>
    <w:p w:rsidR="003347FC" w:rsidRDefault="00A0500E">
      <w:pPr>
        <w:pStyle w:val="Compact"/>
        <w:numPr>
          <w:ilvl w:val="0"/>
          <w:numId w:val="3"/>
        </w:numPr>
      </w:pPr>
      <w:r>
        <w:t>Open the root directory of project in cmd.</w:t>
      </w:r>
    </w:p>
    <w:p w:rsidR="003347FC" w:rsidRDefault="00A0500E">
      <w:pPr>
        <w:pStyle w:val="Compact"/>
        <w:numPr>
          <w:ilvl w:val="0"/>
          <w:numId w:val="3"/>
        </w:numPr>
      </w:pPr>
      <w:r>
        <w:t xml:space="preserve">Then run </w:t>
      </w:r>
      <w:r>
        <w:rPr>
          <w:rStyle w:val="VerbatimChar"/>
        </w:rPr>
        <w:t>python preprocessing/Preprocessing.py</w:t>
      </w:r>
      <w:r>
        <w:t xml:space="preserve">. It will generate a new file called </w:t>
      </w:r>
      <w:r>
        <w:rPr>
          <w:rStyle w:val="VerbatimChar"/>
        </w:rPr>
        <w:t>preprocessed.csv</w:t>
      </w:r>
      <w:r>
        <w:t xml:space="preserve"> in </w:t>
      </w:r>
      <w:r>
        <w:rPr>
          <w:rStyle w:val="VerbatimChar"/>
        </w:rPr>
        <w:t>datasets</w:t>
      </w:r>
      <w:r>
        <w:t xml:space="preserve"> directory.</w:t>
      </w:r>
    </w:p>
    <w:p w:rsidR="003347FC" w:rsidRDefault="00A0500E">
      <w:pPr>
        <w:pStyle w:val="Compact"/>
        <w:numPr>
          <w:ilvl w:val="0"/>
          <w:numId w:val="3"/>
        </w:numPr>
      </w:pPr>
      <w:r>
        <w:t xml:space="preserve">Now run the server using command </w:t>
      </w:r>
      <w:r>
        <w:rPr>
          <w:rStyle w:val="VerbatimChar"/>
        </w:rPr>
        <w:t>python manage.py runserver</w:t>
      </w:r>
      <w:r>
        <w:t>.</w:t>
      </w:r>
    </w:p>
    <w:p w:rsidR="003347FC" w:rsidRDefault="00A0500E">
      <w:pPr>
        <w:pStyle w:val="Compact"/>
        <w:numPr>
          <w:ilvl w:val="0"/>
          <w:numId w:val="3"/>
        </w:numPr>
      </w:pPr>
      <w:r>
        <w:t>Now open localhost link in browser with a port number given in cmd.</w:t>
      </w:r>
    </w:p>
    <w:p w:rsidR="003347FC" w:rsidRDefault="00A0500E">
      <w:pPr>
        <w:pStyle w:val="Compact"/>
        <w:numPr>
          <w:ilvl w:val="0"/>
          <w:numId w:val="3"/>
        </w:numPr>
      </w:pPr>
      <w:r>
        <w:t>Now click on any video. A new page with that video will open.</w:t>
      </w:r>
    </w:p>
    <w:p w:rsidR="003347FC" w:rsidRDefault="00A0500E">
      <w:pPr>
        <w:pStyle w:val="Compact"/>
        <w:numPr>
          <w:ilvl w:val="0"/>
          <w:numId w:val="3"/>
        </w:numPr>
      </w:pPr>
      <w:r>
        <w:t>Now scroll down a little bit. And you will see recommended videos.</w:t>
      </w:r>
    </w:p>
    <w:p w:rsidR="003347FC" w:rsidRDefault="00A0500E">
      <w:pPr>
        <w:pStyle w:val="Compact"/>
        <w:numPr>
          <w:ilvl w:val="0"/>
          <w:numId w:val="3"/>
        </w:numPr>
      </w:pPr>
      <w:r>
        <w:t>You can also search videos. Or click on a particular tag to see recommendations.</w:t>
      </w:r>
    </w:p>
    <w:p w:rsidR="003347FC" w:rsidRDefault="00A0500E">
      <w:pPr>
        <w:pStyle w:val="Heading1"/>
      </w:pPr>
      <w:bookmarkStart w:id="4" w:name="dataset"/>
      <w:r>
        <w:t>Dataset</w:t>
      </w:r>
    </w:p>
    <w:bookmarkEnd w:id="4"/>
    <w:p w:rsidR="003347FC" w:rsidRDefault="00A0500E">
      <w:r>
        <w:t xml:space="preserve">The dataset used is available here </w:t>
      </w:r>
      <w:hyperlink r:id="rId7">
        <w:r>
          <w:rPr>
            <w:rStyle w:val="Link"/>
          </w:rPr>
          <w:t>kaggle.com/datasnaek/youtube-new</w:t>
        </w:r>
      </w:hyperlink>
    </w:p>
    <w:p w:rsidR="003347FC" w:rsidRDefault="00A0500E">
      <w:pPr>
        <w:pStyle w:val="Heading3"/>
      </w:pPr>
      <w:bookmarkStart w:id="5" w:name="columns"/>
      <w:r>
        <w:t>Columns</w:t>
      </w:r>
    </w:p>
    <w:bookmarkEnd w:id="5"/>
    <w:p w:rsidR="003347FC" w:rsidRDefault="00A0500E">
      <w:r>
        <w:t>There are 16 different columns. Including video title, description, tags, likes, dislikes, number of comments etc.</w:t>
      </w:r>
    </w:p>
    <w:p w:rsidR="003347FC" w:rsidRDefault="00A0500E">
      <w:pPr>
        <w:pStyle w:val="Heading3"/>
      </w:pPr>
      <w:bookmarkStart w:id="6" w:name="rows"/>
      <w:r>
        <w:t>Rows</w:t>
      </w:r>
    </w:p>
    <w:bookmarkEnd w:id="6"/>
    <w:p w:rsidR="003347FC" w:rsidRDefault="00A0500E">
      <w:r>
        <w:t>There are over 40000 rows. But actually many rows are duplicated. Unique rows in the dataset is about 6000.</w:t>
      </w:r>
    </w:p>
    <w:p w:rsidR="003347FC" w:rsidRDefault="00A0500E">
      <w:pPr>
        <w:pStyle w:val="Heading1"/>
      </w:pPr>
      <w:bookmarkStart w:id="7" w:name="process-explanation"/>
      <w:r>
        <w:lastRenderedPageBreak/>
        <w:t>Process explanation</w:t>
      </w:r>
    </w:p>
    <w:bookmarkEnd w:id="7"/>
    <w:p w:rsidR="003347FC" w:rsidRDefault="00A0500E">
      <w:pPr>
        <w:pStyle w:val="Compact"/>
        <w:numPr>
          <w:ilvl w:val="0"/>
          <w:numId w:val="4"/>
        </w:numPr>
      </w:pPr>
      <w:r>
        <w:t>In preprocessing we use different techniques to clean the data. Like converting all textual data to lower case. Removing all special characters etc.</w:t>
      </w:r>
    </w:p>
    <w:p w:rsidR="003347FC" w:rsidRDefault="00A0500E">
      <w:pPr>
        <w:pStyle w:val="Compact"/>
        <w:numPr>
          <w:ilvl w:val="0"/>
          <w:numId w:val="4"/>
        </w:numPr>
      </w:pPr>
      <w:r>
        <w:t>And in recommendation we use cosine similarity algorithm to match the similar word in tags of different videos.</w:t>
      </w:r>
    </w:p>
    <w:sectPr w:rsidR="003347F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C91D98F5"/>
    <w:multiLevelType w:val="multilevel"/>
    <w:tmpl w:val="147893F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6CB8F8E3"/>
    <w:multiLevelType w:val="multilevel"/>
    <w:tmpl w:val="7D0A6A1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  <w:num w:numId="3">
    <w:abstractNumId w:val="0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w:rsids>
    <w:rsidRoot w:val="00590D07"/>
    <w:rsid w:val="00011C8B"/>
    <w:rsid w:val="002B28A6"/>
    <w:rsid w:val="003347FC"/>
    <w:rsid w:val="003F1ACF"/>
    <w:rsid w:val="004E29B3"/>
    <w:rsid w:val="00590D07"/>
    <w:rsid w:val="00784D58"/>
    <w:rsid w:val="007B2FB2"/>
    <w:rsid w:val="008B7A6F"/>
    <w:rsid w:val="008D6863"/>
    <w:rsid w:val="00A0500E"/>
    <w:rsid w:val="00A772ED"/>
    <w:rsid w:val="00B86B75"/>
    <w:rsid w:val="00BC48D5"/>
    <w:rsid w:val="00C36279"/>
    <w:rsid w:val="00E315A3"/>
    <w:rsid w:val="00E625F1"/>
    <w:rsid w:val="00F44F2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324F40"/>
  <w15:docId w15:val="{3D891164-F7D2-44C0-B3A2-18917AFC7A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Hyperlink">
    <w:name w:val="Hyperlink"/>
    <w:basedOn w:val="DefaultParagraphFont"/>
    <w:uiPriority w:val="99"/>
    <w:unhideWhenUsed/>
    <w:rsid w:val="00A0500E"/>
    <w:rPr>
      <w:color w:val="0000FF"/>
      <w:u w:val="single"/>
    </w:rPr>
  </w:style>
  <w:style w:type="character" w:styleId="FollowedHyperlink">
    <w:name w:val="FollowedHyperlink"/>
    <w:basedOn w:val="DefaultParagraphFont"/>
    <w:rsid w:val="00A0500E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85188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8637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1185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6244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1746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5941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kaggle.com/datasnaek/youtube-new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github.com/PseudoDevelopers/Youtube-Recommendation-System" TargetMode="External"/><Relationship Id="rId5" Type="http://schemas.openxmlformats.org/officeDocument/2006/relationships/image" Target="media/image1.jp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3</Pages>
  <Words>297</Words>
  <Characters>1696</Characters>
  <Application>Microsoft Office Word</Application>
  <DocSecurity>0</DocSecurity>
  <Lines>14</Lines>
  <Paragraphs>3</Paragraphs>
  <ScaleCrop>false</ScaleCrop>
  <Company/>
  <LinksUpToDate>false</LinksUpToDate>
  <CharactersWithSpaces>19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DELL</cp:lastModifiedBy>
  <cp:revision>9</cp:revision>
  <dcterms:created xsi:type="dcterms:W3CDTF">2020-08-12T06:12:00Z</dcterms:created>
  <dcterms:modified xsi:type="dcterms:W3CDTF">2021-06-08T05:55:00Z</dcterms:modified>
</cp:coreProperties>
</file>